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BFB54B" w14:textId="77777777" w:rsidR="00E447A4" w:rsidRPr="00C011AC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359AEA5E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31DF61D" w14:textId="77777777" w:rsidR="00F01211" w:rsidRDefault="00F01211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7F776177" w14:textId="77777777" w:rsidR="00724739" w:rsidRDefault="00724739" w:rsidP="00724739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 Wipe Test -</w:t>
      </w:r>
    </w:p>
    <w:p w14:paraId="21E31582" w14:textId="07A50B02" w:rsidR="00E447A4" w:rsidRPr="00703B29" w:rsidRDefault="00724739" w:rsidP="00CF3688">
      <w:pPr>
        <w:pStyle w:val="Rubrik"/>
        <w:tabs>
          <w:tab w:val="clear" w:pos="4253"/>
          <w:tab w:val="center" w:pos="7088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Negative Control</w:t>
      </w:r>
      <w:r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2.101-01/01u</w:t>
      </w:r>
      <w:r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ab/>
      </w:r>
      <w:r w:rsidR="00CF3688">
        <w:rPr>
          <w:rFonts w:cs="Arial"/>
          <w:sz w:val="20"/>
        </w:rPr>
        <w:t xml:space="preserve">   </w:t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D0217E">
        <w:rPr>
          <w:rFonts w:cs="Arial"/>
          <w:sz w:val="20"/>
        </w:rPr>
        <w:t>8L0</w:t>
      </w:r>
      <w:r w:rsidR="00CF3688">
        <w:rPr>
          <w:rFonts w:cs="Arial"/>
          <w:sz w:val="20"/>
        </w:rPr>
        <w:t xml:space="preserve">                               </w:t>
      </w:r>
      <w:r w:rsidR="00E447A4">
        <w:rPr>
          <w:rFonts w:cs="Arial"/>
          <w:sz w:val="20"/>
        </w:rPr>
        <w:t xml:space="preserve">Expiry Date: </w:t>
      </w:r>
      <w:r w:rsidR="00583E52">
        <w:rPr>
          <w:rFonts w:cs="Arial"/>
          <w:sz w:val="20"/>
        </w:rPr>
        <w:t>202</w:t>
      </w:r>
      <w:r w:rsidR="007842FA">
        <w:rPr>
          <w:rFonts w:cs="Arial"/>
          <w:sz w:val="20"/>
        </w:rPr>
        <w:t>3</w:t>
      </w:r>
      <w:r w:rsidR="00E447A4" w:rsidRPr="00703B29">
        <w:rPr>
          <w:rFonts w:cs="Arial"/>
          <w:sz w:val="20"/>
        </w:rPr>
        <w:t>-</w:t>
      </w:r>
      <w:r w:rsidR="00C62AF8">
        <w:rPr>
          <w:rFonts w:cs="Arial"/>
          <w:sz w:val="20"/>
        </w:rPr>
        <w:t>0</w:t>
      </w:r>
      <w:r w:rsidR="007842FA">
        <w:rPr>
          <w:rFonts w:cs="Arial"/>
          <w:sz w:val="20"/>
        </w:rPr>
        <w:t>8</w:t>
      </w:r>
      <w:r w:rsidR="00E447A4" w:rsidRPr="00703B29">
        <w:rPr>
          <w:rFonts w:cs="Arial"/>
          <w:sz w:val="20"/>
        </w:rPr>
        <w:t>-01</w:t>
      </w:r>
    </w:p>
    <w:p w14:paraId="1FBCD8B2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AD1EE8C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52B92815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24438273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4CF040EE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</w:t>
      </w:r>
      <w:proofErr w:type="gramStart"/>
      <w:r>
        <w:rPr>
          <w:rFonts w:cs="Arial"/>
          <w:b w:val="0"/>
          <w:sz w:val="18"/>
          <w:szCs w:val="18"/>
        </w:rPr>
        <w:t>.(</w:t>
      </w:r>
      <w:proofErr w:type="gramEnd"/>
      <w:r>
        <w:rPr>
          <w:rFonts w:cs="Arial"/>
          <w:b w:val="0"/>
          <w:sz w:val="18"/>
          <w:szCs w:val="18"/>
        </w:rPr>
        <w:t>ng/ul):_________</w:t>
      </w:r>
      <w:r>
        <w:rPr>
          <w:rFonts w:cs="Arial"/>
          <w:b w:val="0"/>
          <w:sz w:val="18"/>
          <w:szCs w:val="18"/>
        </w:rPr>
        <w:tab/>
      </w:r>
    </w:p>
    <w:p w14:paraId="37F7CB6B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843A35C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5DED1F2" w14:textId="77777777" w:rsidR="004D56A7" w:rsidRPr="001C202F" w:rsidRDefault="004D56A7" w:rsidP="004D56A7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2028FC5E" w14:textId="77777777" w:rsidR="00E447A4" w:rsidRPr="001C202F" w:rsidRDefault="004D56A7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5F66789D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</w:p>
    <w:p w14:paraId="792E1066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738126F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</w:t>
      </w:r>
      <w:proofErr w:type="gramStart"/>
      <w:r w:rsidRPr="001C202F">
        <w:rPr>
          <w:rFonts w:cs="Arial"/>
          <w:b w:val="0"/>
          <w:sz w:val="18"/>
          <w:szCs w:val="18"/>
        </w:rPr>
        <w:t>:</w:t>
      </w:r>
      <w:r>
        <w:rPr>
          <w:rFonts w:cs="Arial"/>
          <w:b w:val="0"/>
          <w:sz w:val="18"/>
          <w:szCs w:val="18"/>
        </w:rPr>
        <w:t>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3D28366B" w14:textId="77777777" w:rsidR="00DD0C04" w:rsidRDefault="00DD0C0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DD0C0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>Reviewed By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4ABC77B8" w14:textId="77777777" w:rsidR="0010471F" w:rsidRPr="00E44F7D" w:rsidRDefault="0010471F" w:rsidP="0010471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</w:t>
      </w:r>
      <w:proofErr w:type="gramStart"/>
      <w:r>
        <w:rPr>
          <w:i/>
          <w:sz w:val="18"/>
          <w:szCs w:val="18"/>
        </w:rPr>
        <w:t>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B49A74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A456E5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A656D3" w14:textId="77777777" w:rsidR="0010471F" w:rsidRPr="00E44F7D" w:rsidRDefault="0010471F" w:rsidP="0010471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p w14:paraId="625DA901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tbl>
      <w:tblPr>
        <w:tblpPr w:leftFromText="141" w:rightFromText="141" w:vertAnchor="text" w:horzAnchor="margin" w:tblpXSpec="right" w:tblpY="117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0471F" w14:paraId="55A3677C" w14:textId="77777777" w:rsidTr="00783625">
        <w:trPr>
          <w:trHeight w:val="4648"/>
        </w:trPr>
        <w:tc>
          <w:tcPr>
            <w:tcW w:w="10314" w:type="dxa"/>
            <w:vAlign w:val="center"/>
          </w:tcPr>
          <w:p w14:paraId="3E2968B9" w14:textId="77777777" w:rsidR="0010471F" w:rsidRDefault="0010471F" w:rsidP="00783625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8C5D78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8EB8F25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FDF6491" w14:textId="77777777" w:rsidR="00617FC5" w:rsidRDefault="00617FC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617FC5" w:rsidSect="0010471F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821FE9F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B31DB79" w14:textId="77777777" w:rsidR="00617FC5" w:rsidRDefault="00617FC5" w:rsidP="00617FC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2BD9642" w14:textId="77777777" w:rsidR="00617FC5" w:rsidRDefault="00617FC5" w:rsidP="00617FC5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For interpretation always use the </w:t>
      </w:r>
      <w:r w:rsidR="00DD0C04">
        <w:rPr>
          <w:rFonts w:ascii="Arial" w:hAnsi="Arial" w:cs="Arial"/>
          <w:spacing w:val="-2"/>
          <w:sz w:val="18"/>
          <w:szCs w:val="18"/>
        </w:rPr>
        <w:t>Product Insert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6E3A51FE" w14:textId="77777777" w:rsidR="00AB3727" w:rsidRPr="00AB3727" w:rsidRDefault="00AB3727" w:rsidP="00AB3727">
      <w:pPr>
        <w:suppressAutoHyphens/>
        <w:jc w:val="both"/>
        <w:rPr>
          <w:rFonts w:ascii="Arial" w:hAnsi="Arial"/>
          <w:sz w:val="18"/>
          <w:szCs w:val="18"/>
        </w:rPr>
      </w:pPr>
    </w:p>
    <w:p w14:paraId="4E686C64" w14:textId="77777777" w:rsidR="00AB3727" w:rsidRPr="0010471F" w:rsidRDefault="00AB3727" w:rsidP="0010471F">
      <w:pPr>
        <w:suppressAutoHyphens/>
        <w:rPr>
          <w:rFonts w:ascii="Arial" w:hAnsi="Arial" w:cs="Arial"/>
          <w:sz w:val="18"/>
          <w:szCs w:val="18"/>
        </w:rPr>
        <w:sectPr w:rsidR="00AB3727" w:rsidRPr="0010471F" w:rsidSect="00617FC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AB3727">
        <w:rPr>
          <w:rFonts w:ascii="Arial" w:hAnsi="Arial" w:cs="Arial"/>
          <w:sz w:val="18"/>
          <w:szCs w:val="18"/>
        </w:rPr>
        <w:t>In the negative control lane no PCR product should be seen. Primer oligomer artifacts, approximately 40 to 50 bp in size, may be seen. This d</w:t>
      </w:r>
      <w:r w:rsidR="00CF3688">
        <w:rPr>
          <w:rFonts w:ascii="Arial" w:hAnsi="Arial" w:cs="Arial"/>
          <w:sz w:val="18"/>
          <w:szCs w:val="18"/>
        </w:rPr>
        <w:t>oes not represent contamina</w:t>
      </w:r>
      <w:bookmarkStart w:id="0" w:name="_GoBack"/>
      <w:bookmarkEnd w:id="0"/>
      <w:r w:rsidR="00CF3688">
        <w:rPr>
          <w:rFonts w:ascii="Arial" w:hAnsi="Arial" w:cs="Arial"/>
          <w:sz w:val="18"/>
          <w:szCs w:val="18"/>
        </w:rPr>
        <w:t>tion</w:t>
      </w:r>
      <w:r w:rsidR="00332C77">
        <w:rPr>
          <w:rFonts w:ascii="Arial" w:hAnsi="Arial" w:cs="Arial"/>
          <w:sz w:val="18"/>
          <w:szCs w:val="18"/>
        </w:rPr>
        <w:t>.</w:t>
      </w:r>
    </w:p>
    <w:p w14:paraId="1713208E" w14:textId="77777777" w:rsidR="00617FC5" w:rsidRDefault="00617FC5" w:rsidP="0087679A">
      <w:pPr>
        <w:tabs>
          <w:tab w:val="left" w:pos="9356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  <w:sectPr w:rsidR="00617FC5" w:rsidSect="003438FF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pgNumType w:start="2"/>
          <w:cols w:space="720"/>
          <w:docGrid w:linePitch="360"/>
        </w:sectPr>
      </w:pPr>
    </w:p>
    <w:p w14:paraId="53D4B476" w14:textId="77777777" w:rsidR="00867B43" w:rsidRDefault="00CF3688" w:rsidP="00CF3688">
      <w:pPr>
        <w:pStyle w:val="Rubrik"/>
        <w:jc w:val="left"/>
        <w:rPr>
          <w:b w:val="0"/>
          <w:sz w:val="24"/>
        </w:rPr>
      </w:pPr>
      <w:r>
        <w:rPr>
          <w:b w:val="0"/>
          <w:sz w:val="24"/>
        </w:rPr>
        <w:t xml:space="preserve">                 </w:t>
      </w:r>
    </w:p>
    <w:p w14:paraId="221BFAA5" w14:textId="77777777" w:rsidR="00F757A7" w:rsidRPr="0032644E" w:rsidRDefault="00F757A7" w:rsidP="008B0E13">
      <w:pPr>
        <w:pStyle w:val="Rubrik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HLA-specific PCR product sizes range from 75 to 200 base pairs.</w:t>
      </w:r>
    </w:p>
    <w:p w14:paraId="266B555F" w14:textId="639496FB" w:rsidR="008B0E13" w:rsidRPr="0032644E" w:rsidRDefault="008B0E13" w:rsidP="008B0E13">
      <w:pPr>
        <w:pStyle w:val="Rubrik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The PCR product generated by the positive control primer pair</w:t>
      </w:r>
      <w:r w:rsidR="00275667" w:rsidRPr="0032644E">
        <w:rPr>
          <w:b w:val="0"/>
          <w:sz w:val="22"/>
          <w:szCs w:val="22"/>
        </w:rPr>
        <w:t>s</w:t>
      </w:r>
      <w:r w:rsidRPr="0032644E">
        <w:rPr>
          <w:b w:val="0"/>
          <w:sz w:val="22"/>
          <w:szCs w:val="22"/>
        </w:rPr>
        <w:t xml:space="preserve"> </w:t>
      </w:r>
      <w:r w:rsidR="00C86540">
        <w:rPr>
          <w:b w:val="0"/>
          <w:sz w:val="22"/>
          <w:szCs w:val="22"/>
        </w:rPr>
        <w:t>is</w:t>
      </w:r>
      <w:r w:rsidRPr="0032644E">
        <w:rPr>
          <w:b w:val="0"/>
          <w:sz w:val="22"/>
          <w:szCs w:val="22"/>
        </w:rPr>
        <w:t xml:space="preserve"> 200 base pairs.</w:t>
      </w:r>
    </w:p>
    <w:p w14:paraId="7EB6F7A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C4788D9" w14:textId="77777777" w:rsidR="00376C4A" w:rsidRPr="00376C4A" w:rsidRDefault="0032644E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  <w:r>
        <w:rPr>
          <w:b w:val="0"/>
          <w:noProof/>
          <w:sz w:val="18"/>
          <w:szCs w:val="18"/>
          <w:lang w:val="sv-SE" w:eastAsia="sv-SE"/>
        </w:rPr>
        <w:drawing>
          <wp:anchor distT="0" distB="0" distL="114300" distR="114300" simplePos="0" relativeHeight="251657728" behindDoc="0" locked="0" layoutInCell="1" allowOverlap="1" wp14:anchorId="55628D72" wp14:editId="40D943C1">
            <wp:simplePos x="0" y="0"/>
            <wp:positionH relativeFrom="page">
              <wp:align>center</wp:align>
            </wp:positionH>
            <wp:positionV relativeFrom="page">
              <wp:posOffset>1844040</wp:posOffset>
            </wp:positionV>
            <wp:extent cx="3950970" cy="4388485"/>
            <wp:effectExtent l="0" t="0" r="0" b="0"/>
            <wp:wrapSquare wrapText="bothSides"/>
            <wp:docPr id="42" name="Bild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9DC3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56360E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89A69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BC8771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8DD32C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EB17B4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8F90A44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50B9D2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999DCA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EB3D96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A8F8B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15BA28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377320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EC6B1E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A3945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97F2BB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EBC0DD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6B406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09286D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4C7EC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1A8CF3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21736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254FFC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1E52D9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011D6F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70798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F3FC80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B2A9218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B336328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D6FD777" w14:textId="77777777" w:rsidR="00867B43" w:rsidRDefault="00867B43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6A9B338" w14:textId="77777777" w:rsidR="00867B43" w:rsidRDefault="00867B43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74D2DA9" w14:textId="77777777" w:rsidR="008B0E13" w:rsidRDefault="008B0E13" w:rsidP="00867B43">
      <w:pPr>
        <w:pStyle w:val="Rubrik"/>
        <w:tabs>
          <w:tab w:val="left" w:pos="1985"/>
        </w:tabs>
        <w:ind w:left="1701" w:right="2268" w:firstLine="142"/>
        <w:jc w:val="both"/>
        <w:rPr>
          <w:rFonts w:cs="Arial"/>
          <w:sz w:val="18"/>
          <w:szCs w:val="18"/>
          <w:vertAlign w:val="superscript"/>
        </w:rPr>
      </w:pPr>
    </w:p>
    <w:p w14:paraId="36DD565B" w14:textId="77777777" w:rsidR="00376C4A" w:rsidRPr="00376C4A" w:rsidRDefault="00376C4A" w:rsidP="00867B43">
      <w:pPr>
        <w:pStyle w:val="Rubrik"/>
        <w:tabs>
          <w:tab w:val="left" w:pos="1985"/>
        </w:tabs>
        <w:ind w:left="1701" w:right="2268" w:firstLine="142"/>
        <w:jc w:val="both"/>
        <w:rPr>
          <w:rFonts w:cs="Arial"/>
          <w:b w:val="0"/>
          <w:sz w:val="18"/>
          <w:szCs w:val="18"/>
        </w:rPr>
      </w:pPr>
      <w:r w:rsidRPr="00867B43">
        <w:rPr>
          <w:rFonts w:cs="Arial"/>
          <w:sz w:val="18"/>
          <w:szCs w:val="18"/>
          <w:vertAlign w:val="superscript"/>
        </w:rPr>
        <w:t>1</w:t>
      </w:r>
      <w:r w:rsidRPr="00376C4A">
        <w:rPr>
          <w:rFonts w:cs="Arial"/>
          <w:b w:val="0"/>
          <w:sz w:val="18"/>
          <w:szCs w:val="18"/>
        </w:rPr>
        <w:t>The nucleotide position for HLA class I genes and the codon for HLA class II genes, in the 2</w:t>
      </w:r>
      <w:r w:rsidRPr="00376C4A">
        <w:rPr>
          <w:rFonts w:cs="Arial"/>
          <w:b w:val="0"/>
          <w:sz w:val="18"/>
          <w:szCs w:val="18"/>
          <w:vertAlign w:val="superscript"/>
        </w:rPr>
        <w:t>nd</w:t>
      </w:r>
      <w:r w:rsidRPr="00376C4A">
        <w:rPr>
          <w:rFonts w:cs="Arial"/>
          <w:b w:val="0"/>
          <w:sz w:val="18"/>
          <w:szCs w:val="18"/>
        </w:rPr>
        <w:t xml:space="preserve"> or 3</w:t>
      </w:r>
      <w:r w:rsidRPr="00376C4A">
        <w:rPr>
          <w:rFonts w:cs="Arial"/>
          <w:b w:val="0"/>
          <w:sz w:val="18"/>
          <w:szCs w:val="18"/>
          <w:vertAlign w:val="superscript"/>
        </w:rPr>
        <w:t xml:space="preserve">rd </w:t>
      </w:r>
      <w:r w:rsidRPr="00376C4A">
        <w:rPr>
          <w:rFonts w:cs="Arial"/>
          <w:b w:val="0"/>
          <w:sz w:val="18"/>
          <w:szCs w:val="18"/>
        </w:rPr>
        <w:t>exon, matching the specificity-determining 3'-end of the primer is given. Nucleotide and codon</w:t>
      </w:r>
      <w:r w:rsidR="00C65CE5">
        <w:rPr>
          <w:rFonts w:cs="Arial"/>
          <w:b w:val="0"/>
          <w:sz w:val="18"/>
          <w:szCs w:val="18"/>
        </w:rPr>
        <w:t xml:space="preserve"> </w:t>
      </w:r>
      <w:r w:rsidRPr="00376C4A">
        <w:rPr>
          <w:rFonts w:cs="Arial"/>
          <w:b w:val="0"/>
          <w:sz w:val="18"/>
          <w:szCs w:val="18"/>
        </w:rPr>
        <w:t xml:space="preserve">numbering as on the </w:t>
      </w:r>
      <w:hyperlink r:id="rId14" w:history="1">
        <w:r w:rsidRPr="00376C4A">
          <w:rPr>
            <w:rStyle w:val="Hyperlnk"/>
            <w:rFonts w:cs="Arial"/>
            <w:b w:val="0"/>
            <w:sz w:val="18"/>
            <w:szCs w:val="18"/>
          </w:rPr>
          <w:t>www.ebi.ac.uk/imgt/hla</w:t>
        </w:r>
      </w:hyperlink>
      <w:r w:rsidRPr="00376C4A">
        <w:rPr>
          <w:rFonts w:cs="Arial"/>
          <w:b w:val="0"/>
          <w:sz w:val="18"/>
          <w:szCs w:val="18"/>
        </w:rPr>
        <w:t xml:space="preserve"> web site. The sequence of the 3 terminal nucleotides of the primer is given. </w:t>
      </w:r>
    </w:p>
    <w:p w14:paraId="6446B01B" w14:textId="77777777" w:rsidR="00376C4A" w:rsidRPr="00376C4A" w:rsidRDefault="00376C4A" w:rsidP="00867B43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left="1701" w:right="2268" w:firstLine="142"/>
        <w:jc w:val="both"/>
        <w:rPr>
          <w:rFonts w:ascii="Arial" w:hAnsi="Arial" w:cs="Arial"/>
          <w:spacing w:val="-2"/>
          <w:sz w:val="18"/>
          <w:szCs w:val="18"/>
        </w:rPr>
      </w:pPr>
      <w:r w:rsidRPr="00867B43">
        <w:rPr>
          <w:rFonts w:ascii="Arial" w:hAnsi="Arial" w:cs="Arial"/>
          <w:b/>
          <w:spacing w:val="-2"/>
          <w:sz w:val="18"/>
          <w:szCs w:val="18"/>
          <w:vertAlign w:val="superscript"/>
        </w:rPr>
        <w:t>2</w:t>
      </w:r>
      <w:r w:rsidRPr="00376C4A">
        <w:rPr>
          <w:rFonts w:ascii="Arial" w:hAnsi="Arial" w:cs="Arial"/>
          <w:spacing w:val="-2"/>
          <w:sz w:val="18"/>
          <w:szCs w:val="18"/>
        </w:rPr>
        <w:t>The nucleotide position for HLA class I genes and the codon for HLA class II genes, in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or 3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rd </w:t>
      </w:r>
      <w:r w:rsidRPr="00376C4A">
        <w:rPr>
          <w:rFonts w:ascii="Arial" w:hAnsi="Arial" w:cs="Arial"/>
          <w:spacing w:val="-2"/>
          <w:sz w:val="18"/>
          <w:szCs w:val="18"/>
        </w:rPr>
        <w:t>exon or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intron,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 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matching the specificity-determining 3'-end of the primer is given in the anti-sense direction. </w:t>
      </w:r>
      <w:r w:rsidRPr="00376C4A">
        <w:rPr>
          <w:rFonts w:ascii="Arial" w:hAnsi="Arial" w:cs="Arial"/>
          <w:sz w:val="18"/>
          <w:szCs w:val="18"/>
        </w:rPr>
        <w:t xml:space="preserve">Nucleotide and codon numbering as on the </w:t>
      </w:r>
      <w:hyperlink r:id="rId15" w:history="1">
        <w:r w:rsidRPr="00376C4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376C4A">
        <w:rPr>
          <w:rFonts w:ascii="Arial" w:hAnsi="Arial" w:cs="Arial"/>
          <w:sz w:val="18"/>
          <w:szCs w:val="18"/>
        </w:rPr>
        <w:t xml:space="preserve"> web site.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The sequence of the 3 terminal nucleotides of the primer is given. </w:t>
      </w:r>
    </w:p>
    <w:p w14:paraId="06DEEDDA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31578935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063774E6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88C4957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8E6416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468127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799375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BED1C2F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25F229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6BF142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B7534CD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A77501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E48AEB1" w14:textId="77777777" w:rsidR="0040066E" w:rsidRPr="00613FB7" w:rsidRDefault="0040066E" w:rsidP="009948F7">
      <w:pPr>
        <w:jc w:val="both"/>
        <w:rPr>
          <w:rFonts w:ascii="Arial" w:hAnsi="Arial"/>
          <w:sz w:val="18"/>
          <w:szCs w:val="18"/>
        </w:rPr>
      </w:pPr>
    </w:p>
    <w:sectPr w:rsidR="0040066E" w:rsidRPr="00613FB7" w:rsidSect="00617FC5">
      <w:type w:val="continuous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C0BFB8" w14:textId="77777777" w:rsidR="004C3619" w:rsidRDefault="004C3619">
      <w:r>
        <w:separator/>
      </w:r>
    </w:p>
  </w:endnote>
  <w:endnote w:type="continuationSeparator" w:id="0">
    <w:p w14:paraId="5771C0B8" w14:textId="77777777" w:rsidR="004C3619" w:rsidRDefault="004C3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DEE26D" w14:textId="77777777" w:rsidR="00C86540" w:rsidRPr="00060351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4B27D3">
      <w:rPr>
        <w:rFonts w:ascii="Arial" w:hAnsi="Arial" w:cs="Arial"/>
        <w:i/>
        <w:lang w:val="en-US"/>
      </w:rPr>
      <w:t>CareDx</w:t>
    </w:r>
    <w:proofErr w:type="spellEnd"/>
    <w:r w:rsidRPr="004B27D3">
      <w:rPr>
        <w:rFonts w:ascii="Arial" w:hAnsi="Arial" w:cs="Arial"/>
        <w:i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59A13402" w14:textId="77777777" w:rsidR="00C86540" w:rsidRPr="00E61910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8550459" w14:textId="77777777" w:rsidR="00C86540" w:rsidRPr="00AA240A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00051E76" w14:textId="1BBFAF40" w:rsidR="008B75BB" w:rsidRPr="00A6082E" w:rsidRDefault="00C86540" w:rsidP="00C86540">
    <w:pPr>
      <w:pStyle w:val="Sidfot"/>
    </w:pPr>
    <w:r w:rsidRPr="00AA240A">
      <w:rPr>
        <w:rFonts w:ascii="Arial" w:hAnsi="Arial" w:cs="Arial"/>
        <w:lang w:val="en-US"/>
      </w:rPr>
      <w:t>Sweden</w:t>
    </w:r>
    <w:r w:rsidR="008B75BB" w:rsidRPr="00AA240A">
      <w:rPr>
        <w:rFonts w:ascii="Arial" w:hAnsi="Arial" w:cs="Arial"/>
        <w:lang w:val="en-US"/>
      </w:rPr>
      <w:tab/>
    </w:r>
    <w:r w:rsidR="008B75BB" w:rsidRPr="00AA240A">
      <w:rPr>
        <w:rFonts w:ascii="Arial" w:hAnsi="Arial" w:cs="Arial"/>
        <w:lang w:val="en-US"/>
      </w:rPr>
      <w:tab/>
    </w:r>
    <w:r w:rsidR="008B75BB">
      <w:rPr>
        <w:rFonts w:ascii="Arial" w:hAnsi="Arial" w:cs="Arial"/>
        <w:lang w:val="en-US"/>
      </w:rPr>
      <w:tab/>
    </w:r>
    <w:r w:rsidR="008B75BB" w:rsidRPr="00272610">
      <w:rPr>
        <w:rFonts w:ascii="Arial" w:hAnsi="Arial"/>
      </w:rPr>
      <w:t xml:space="preserve">Page </w:t>
    </w:r>
    <w:r>
      <w:rPr>
        <w:rFonts w:ascii="Arial" w:hAnsi="Arial"/>
      </w:rPr>
      <w:t>1</w:t>
    </w:r>
    <w:r w:rsidR="008B75BB">
      <w:rPr>
        <w:rFonts w:ascii="Arial" w:hAnsi="Arial"/>
      </w:rPr>
      <w:t xml:space="preserve"> </w:t>
    </w:r>
    <w:r w:rsidR="008B75BB" w:rsidRPr="00272610">
      <w:rPr>
        <w:rFonts w:ascii="Arial" w:hAnsi="Arial"/>
      </w:rPr>
      <w:t xml:space="preserve">of </w:t>
    </w:r>
    <w:r w:rsidR="008B75BB" w:rsidRPr="00272610">
      <w:rPr>
        <w:rFonts w:ascii="Arial" w:hAnsi="Arial"/>
      </w:rPr>
      <w:fldChar w:fldCharType="begin"/>
    </w:r>
    <w:r w:rsidR="008B75BB" w:rsidRPr="00272610">
      <w:rPr>
        <w:rFonts w:ascii="Arial" w:hAnsi="Arial"/>
      </w:rPr>
      <w:instrText xml:space="preserve"> NUMPAGES </w:instrText>
    </w:r>
    <w:r w:rsidR="008B75BB" w:rsidRPr="00272610">
      <w:rPr>
        <w:rFonts w:ascii="Arial" w:hAnsi="Arial"/>
      </w:rPr>
      <w:fldChar w:fldCharType="separate"/>
    </w:r>
    <w:r w:rsidR="007842FA">
      <w:rPr>
        <w:rFonts w:ascii="Arial" w:hAnsi="Arial"/>
        <w:noProof/>
      </w:rPr>
      <w:t>2</w:t>
    </w:r>
    <w:r w:rsidR="008B75BB" w:rsidRPr="00272610">
      <w:rPr>
        <w:rFonts w:ascii="Arial" w:hAnsi="Arial"/>
      </w:rPr>
      <w:fldChar w:fldCharType="end"/>
    </w:r>
  </w:p>
  <w:p w14:paraId="5F6E3C94" w14:textId="77777777" w:rsidR="008B75BB" w:rsidRPr="00A6082E" w:rsidRDefault="008B75BB" w:rsidP="00EF23CA">
    <w:pPr>
      <w:pStyle w:val="Sidfo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CA8B12" w14:textId="77777777" w:rsidR="00C86540" w:rsidRPr="00060351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4B27D3">
      <w:rPr>
        <w:rFonts w:ascii="Arial" w:hAnsi="Arial" w:cs="Arial"/>
        <w:i/>
        <w:lang w:val="en-US"/>
      </w:rPr>
      <w:t>CareDx</w:t>
    </w:r>
    <w:proofErr w:type="spellEnd"/>
    <w:r w:rsidRPr="004B27D3">
      <w:rPr>
        <w:rFonts w:ascii="Arial" w:hAnsi="Arial" w:cs="Arial"/>
        <w:i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1645E94A" w14:textId="77777777" w:rsidR="00C86540" w:rsidRPr="00E61910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31374C2" w14:textId="77777777" w:rsidR="00C86540" w:rsidRPr="00AA240A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6C72E4C8" w14:textId="77777777" w:rsidR="00C86540" w:rsidRPr="00A6082E" w:rsidRDefault="00C86540" w:rsidP="00C8654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>
      <w:rPr>
        <w:rFonts w:ascii="Arial" w:hAnsi="Arial"/>
      </w:rPr>
      <w:t xml:space="preserve">2 </w:t>
    </w:r>
    <w:r w:rsidRPr="00272610">
      <w:rPr>
        <w:rFonts w:ascii="Arial" w:hAnsi="Arial"/>
      </w:rPr>
      <w:t xml:space="preserve">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7842FA">
      <w:rPr>
        <w:rFonts w:ascii="Arial" w:hAnsi="Arial"/>
        <w:noProof/>
      </w:rPr>
      <w:t>2</w:t>
    </w:r>
    <w:r w:rsidRPr="00272610">
      <w:rPr>
        <w:rFonts w:ascii="Arial" w:hAnsi="Arial"/>
      </w:rPr>
      <w:fldChar w:fldCharType="end"/>
    </w:r>
  </w:p>
  <w:p w14:paraId="0EBFB03D" w14:textId="77777777" w:rsidR="00C86540" w:rsidRPr="00A6082E" w:rsidRDefault="00C86540" w:rsidP="00EF23CA">
    <w:pPr>
      <w:pStyle w:val="Sidfo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0907D2" w14:textId="77777777" w:rsidR="004C3619" w:rsidRDefault="004C3619">
      <w:r>
        <w:separator/>
      </w:r>
    </w:p>
  </w:footnote>
  <w:footnote w:type="continuationSeparator" w:id="0">
    <w:p w14:paraId="35D7C749" w14:textId="77777777" w:rsidR="004C3619" w:rsidRDefault="004C36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18F9CB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233D9E8" w14:textId="77777777" w:rsidR="008B75BB" w:rsidRDefault="008B75BB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15B0F3" w14:textId="77777777" w:rsidR="008B75BB" w:rsidRPr="00D01302" w:rsidRDefault="008B0E13" w:rsidP="00CF3688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9357B18" wp14:editId="7DEE7F58">
              <wp:simplePos x="0" y="0"/>
              <wp:positionH relativeFrom="margin">
                <wp:align>right</wp:align>
              </wp:positionH>
              <wp:positionV relativeFrom="paragraph">
                <wp:posOffset>14423</wp:posOffset>
              </wp:positionV>
              <wp:extent cx="2029369" cy="495300"/>
              <wp:effectExtent l="0" t="0" r="28575" b="19685"/>
              <wp:wrapNone/>
              <wp:docPr id="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9369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0A7692" w14:textId="77777777" w:rsidR="008B75BB" w:rsidRPr="00AE65CF" w:rsidRDefault="008B75BB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8B0E13" w:rsidRPr="003A3871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79357B1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08.6pt;margin-top:1.15pt;width:159.8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">
              <v:textbox style="mso-fit-shape-to-text:t">
                <w:txbxContent>
                  <w:p w14:paraId="1A0A7692" w14:textId="77777777" w:rsidR="008B75BB" w:rsidRPr="00AE65CF" w:rsidRDefault="008B75BB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8B0E13" w:rsidRPr="003A3871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583E52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51AB2508" wp14:editId="2DB87FC5">
          <wp:simplePos x="0" y="0"/>
          <wp:positionH relativeFrom="column">
            <wp:posOffset>-148066</wp:posOffset>
          </wp:positionH>
          <wp:positionV relativeFrom="paragraph">
            <wp:posOffset>-29210</wp:posOffset>
          </wp:positionV>
          <wp:extent cx="1240155" cy="168910"/>
          <wp:effectExtent l="0" t="0" r="0" b="254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0155" cy="168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F3688">
      <w:rPr>
        <w:rFonts w:ascii="Arial" w:hAnsi="Arial" w:cs="Arial"/>
        <w:b/>
        <w:noProof/>
        <w:sz w:val="20"/>
        <w:szCs w:val="20"/>
        <w:lang w:eastAsia="sv-SE"/>
      </w:rPr>
      <w:t xml:space="preserve">                         </w:t>
    </w:r>
    <w:r w:rsidR="00724739" w:rsidRPr="008B75BB">
      <w:rPr>
        <w:rFonts w:ascii="Arial" w:hAnsi="Arial" w:cs="Arial"/>
        <w:b/>
        <w:noProof/>
        <w:sz w:val="20"/>
        <w:szCs w:val="20"/>
        <w:lang w:eastAsia="sv-SE"/>
      </w:rPr>
      <w:t>HLA Wipe Test – Negative Control</w:t>
    </w:r>
  </w:p>
  <w:p w14:paraId="1F32054A" w14:textId="7062CE11" w:rsidR="008B75BB" w:rsidRPr="005F2147" w:rsidRDefault="00D0217E" w:rsidP="00EF23CA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January</w:t>
    </w:r>
    <w:r w:rsidR="00C62AF8">
      <w:rPr>
        <w:rFonts w:ascii="Arial" w:hAnsi="Arial" w:cs="Arial"/>
        <w:sz w:val="20"/>
        <w:szCs w:val="20"/>
      </w:rPr>
      <w:t xml:space="preserve"> 202</w:t>
    </w:r>
    <w:r>
      <w:rPr>
        <w:rFonts w:ascii="Arial" w:hAnsi="Arial" w:cs="Arial"/>
        <w:sz w:val="20"/>
        <w:szCs w:val="20"/>
      </w:rPr>
      <w:t>1</w:t>
    </w:r>
    <w:r w:rsidR="008B75BB">
      <w:rPr>
        <w:rFonts w:ascii="Arial" w:hAnsi="Arial" w:cs="Arial"/>
        <w:b/>
        <w:sz w:val="20"/>
        <w:szCs w:val="20"/>
      </w:rPr>
      <w:t xml:space="preserve"> </w:t>
    </w:r>
    <w:r w:rsidR="008B75BB">
      <w:rPr>
        <w:rFonts w:ascii="Arial" w:hAnsi="Arial" w:cs="Arial"/>
        <w:b/>
        <w:sz w:val="20"/>
        <w:szCs w:val="20"/>
      </w:rPr>
      <w:tab/>
    </w:r>
    <w:r w:rsidR="008B75BB" w:rsidRPr="005F2147">
      <w:rPr>
        <w:rFonts w:ascii="Arial" w:hAnsi="Arial" w:cs="Arial"/>
        <w:b/>
        <w:sz w:val="20"/>
        <w:szCs w:val="20"/>
      </w:rPr>
      <w:t>10</w:t>
    </w:r>
    <w:r w:rsidR="008B75BB">
      <w:rPr>
        <w:rFonts w:ascii="Arial" w:hAnsi="Arial" w:cs="Arial"/>
        <w:b/>
        <w:sz w:val="20"/>
        <w:szCs w:val="20"/>
      </w:rPr>
      <w:t>2</w:t>
    </w:r>
    <w:r w:rsidR="008B75BB" w:rsidRPr="005F2147">
      <w:rPr>
        <w:rFonts w:ascii="Arial" w:hAnsi="Arial" w:cs="Arial"/>
        <w:b/>
        <w:sz w:val="20"/>
        <w:szCs w:val="20"/>
      </w:rPr>
      <w:t>.</w:t>
    </w:r>
    <w:r w:rsidR="00724739">
      <w:rPr>
        <w:rFonts w:ascii="Arial" w:hAnsi="Arial" w:cs="Arial"/>
        <w:b/>
        <w:sz w:val="20"/>
        <w:szCs w:val="20"/>
      </w:rPr>
      <w:t>101</w:t>
    </w:r>
    <w:r w:rsidR="008B75BB">
      <w:rPr>
        <w:rFonts w:ascii="Arial" w:hAnsi="Arial" w:cs="Arial"/>
        <w:b/>
        <w:sz w:val="20"/>
        <w:szCs w:val="20"/>
      </w:rPr>
      <w:t>-01/01u</w:t>
    </w:r>
  </w:p>
  <w:p w14:paraId="5D01A566" w14:textId="75C3AA57" w:rsidR="008B75BB" w:rsidRPr="00C25856" w:rsidRDefault="008B75BB" w:rsidP="00EF23CA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0</w:t>
    </w:r>
    <w:r w:rsidRPr="008F1BB8">
      <w:rPr>
        <w:rFonts w:ascii="Arial" w:hAnsi="Arial" w:cs="Arial"/>
        <w:b/>
        <w:sz w:val="20"/>
        <w:szCs w:val="20"/>
      </w:rPr>
      <w:t xml:space="preserve">                                                                 </w:t>
    </w:r>
    <w:r>
      <w:rPr>
        <w:rFonts w:ascii="Arial" w:hAnsi="Arial" w:cs="Arial"/>
        <w:sz w:val="20"/>
        <w:szCs w:val="20"/>
      </w:rPr>
      <w:tab/>
      <w:t xml:space="preserve"> </w:t>
    </w:r>
    <w:r w:rsidR="00D0217E">
      <w:rPr>
        <w:rFonts w:ascii="Arial" w:hAnsi="Arial" w:cs="Arial"/>
        <w:b/>
        <w:sz w:val="20"/>
        <w:szCs w:val="20"/>
      </w:rPr>
      <w:t>8L0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4D6EFF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8A7FD90" w14:textId="77777777" w:rsidR="008B75BB" w:rsidRDefault="008B75B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rU0AQIDS3MTQyUdpeDU4uLM/DyQAsNaAF0GA6gsAAAA"/>
  </w:docVars>
  <w:rsids>
    <w:rsidRoot w:val="001010A3"/>
    <w:rsid w:val="00001BD3"/>
    <w:rsid w:val="00002724"/>
    <w:rsid w:val="00003ADC"/>
    <w:rsid w:val="00020579"/>
    <w:rsid w:val="00020EA2"/>
    <w:rsid w:val="000269C4"/>
    <w:rsid w:val="0003770A"/>
    <w:rsid w:val="00041DE1"/>
    <w:rsid w:val="000444DF"/>
    <w:rsid w:val="00050D3E"/>
    <w:rsid w:val="00070516"/>
    <w:rsid w:val="00073EB6"/>
    <w:rsid w:val="00095CD3"/>
    <w:rsid w:val="000A0049"/>
    <w:rsid w:val="000B2ABC"/>
    <w:rsid w:val="000C5C87"/>
    <w:rsid w:val="000E3410"/>
    <w:rsid w:val="000F1A4F"/>
    <w:rsid w:val="000F3C01"/>
    <w:rsid w:val="000F667C"/>
    <w:rsid w:val="001010A3"/>
    <w:rsid w:val="0010471F"/>
    <w:rsid w:val="00125072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A2D4D"/>
    <w:rsid w:val="001A54D0"/>
    <w:rsid w:val="001B0F70"/>
    <w:rsid w:val="001B140D"/>
    <w:rsid w:val="001C0083"/>
    <w:rsid w:val="001C4EFE"/>
    <w:rsid w:val="001E175D"/>
    <w:rsid w:val="001E6DA3"/>
    <w:rsid w:val="001E7029"/>
    <w:rsid w:val="001F3F6C"/>
    <w:rsid w:val="001F6847"/>
    <w:rsid w:val="00211F0F"/>
    <w:rsid w:val="002258C5"/>
    <w:rsid w:val="002421FA"/>
    <w:rsid w:val="00260338"/>
    <w:rsid w:val="00272610"/>
    <w:rsid w:val="00275667"/>
    <w:rsid w:val="00280F08"/>
    <w:rsid w:val="00292BC5"/>
    <w:rsid w:val="00296BDD"/>
    <w:rsid w:val="002B4DE8"/>
    <w:rsid w:val="002C2939"/>
    <w:rsid w:val="002C3C9E"/>
    <w:rsid w:val="002D73C8"/>
    <w:rsid w:val="002F3F1E"/>
    <w:rsid w:val="00300662"/>
    <w:rsid w:val="00301D73"/>
    <w:rsid w:val="00320C08"/>
    <w:rsid w:val="00321A53"/>
    <w:rsid w:val="0032644E"/>
    <w:rsid w:val="00332C77"/>
    <w:rsid w:val="00336A6E"/>
    <w:rsid w:val="00342E89"/>
    <w:rsid w:val="003438FF"/>
    <w:rsid w:val="00357D9F"/>
    <w:rsid w:val="00360093"/>
    <w:rsid w:val="00376026"/>
    <w:rsid w:val="00376C4A"/>
    <w:rsid w:val="00383254"/>
    <w:rsid w:val="0039233D"/>
    <w:rsid w:val="00394944"/>
    <w:rsid w:val="00395FC0"/>
    <w:rsid w:val="003A203F"/>
    <w:rsid w:val="003A52A3"/>
    <w:rsid w:val="003A54EA"/>
    <w:rsid w:val="003A7162"/>
    <w:rsid w:val="003A7555"/>
    <w:rsid w:val="003B073B"/>
    <w:rsid w:val="003C2DDF"/>
    <w:rsid w:val="003C791F"/>
    <w:rsid w:val="003D0837"/>
    <w:rsid w:val="003E274F"/>
    <w:rsid w:val="003E488F"/>
    <w:rsid w:val="0040066E"/>
    <w:rsid w:val="004042E0"/>
    <w:rsid w:val="0042018E"/>
    <w:rsid w:val="004312DB"/>
    <w:rsid w:val="00440FFA"/>
    <w:rsid w:val="00450478"/>
    <w:rsid w:val="00455D31"/>
    <w:rsid w:val="00477283"/>
    <w:rsid w:val="00487CF1"/>
    <w:rsid w:val="0049089D"/>
    <w:rsid w:val="00493D14"/>
    <w:rsid w:val="004A3B96"/>
    <w:rsid w:val="004A523A"/>
    <w:rsid w:val="004B0F24"/>
    <w:rsid w:val="004C3619"/>
    <w:rsid w:val="004D5193"/>
    <w:rsid w:val="004D56A7"/>
    <w:rsid w:val="004E268F"/>
    <w:rsid w:val="004E2C77"/>
    <w:rsid w:val="004F6C05"/>
    <w:rsid w:val="005028D4"/>
    <w:rsid w:val="00511307"/>
    <w:rsid w:val="00511D00"/>
    <w:rsid w:val="00524DD8"/>
    <w:rsid w:val="00536B62"/>
    <w:rsid w:val="00543A6A"/>
    <w:rsid w:val="0055075C"/>
    <w:rsid w:val="00555AC3"/>
    <w:rsid w:val="00571624"/>
    <w:rsid w:val="005744D7"/>
    <w:rsid w:val="00580097"/>
    <w:rsid w:val="00583E52"/>
    <w:rsid w:val="00593672"/>
    <w:rsid w:val="005B68C2"/>
    <w:rsid w:val="005C01FE"/>
    <w:rsid w:val="005C3203"/>
    <w:rsid w:val="005D6484"/>
    <w:rsid w:val="005D6A1A"/>
    <w:rsid w:val="005E0E65"/>
    <w:rsid w:val="005E1EA1"/>
    <w:rsid w:val="005E5E01"/>
    <w:rsid w:val="005E6361"/>
    <w:rsid w:val="005F0E16"/>
    <w:rsid w:val="00600A07"/>
    <w:rsid w:val="00613FB7"/>
    <w:rsid w:val="00617FC5"/>
    <w:rsid w:val="006223A5"/>
    <w:rsid w:val="00625397"/>
    <w:rsid w:val="0066016C"/>
    <w:rsid w:val="006673F0"/>
    <w:rsid w:val="0068440A"/>
    <w:rsid w:val="006847E3"/>
    <w:rsid w:val="006875A2"/>
    <w:rsid w:val="00690DC2"/>
    <w:rsid w:val="00692F6C"/>
    <w:rsid w:val="006C5A92"/>
    <w:rsid w:val="006E661B"/>
    <w:rsid w:val="006E6DC6"/>
    <w:rsid w:val="006F1568"/>
    <w:rsid w:val="006F2021"/>
    <w:rsid w:val="006F3D45"/>
    <w:rsid w:val="0070333E"/>
    <w:rsid w:val="00724739"/>
    <w:rsid w:val="00751286"/>
    <w:rsid w:val="0075310A"/>
    <w:rsid w:val="00764F26"/>
    <w:rsid w:val="00765C4E"/>
    <w:rsid w:val="0076609A"/>
    <w:rsid w:val="00767647"/>
    <w:rsid w:val="007713C6"/>
    <w:rsid w:val="00783625"/>
    <w:rsid w:val="007842FA"/>
    <w:rsid w:val="007A10CB"/>
    <w:rsid w:val="007A1CE6"/>
    <w:rsid w:val="007B1E8D"/>
    <w:rsid w:val="007B7E0C"/>
    <w:rsid w:val="007C49EC"/>
    <w:rsid w:val="007C6EA7"/>
    <w:rsid w:val="007D54B0"/>
    <w:rsid w:val="008032E0"/>
    <w:rsid w:val="00805B9C"/>
    <w:rsid w:val="00811136"/>
    <w:rsid w:val="00814ED3"/>
    <w:rsid w:val="00842778"/>
    <w:rsid w:val="008431BF"/>
    <w:rsid w:val="008465F9"/>
    <w:rsid w:val="00867B43"/>
    <w:rsid w:val="0087679A"/>
    <w:rsid w:val="00890FBD"/>
    <w:rsid w:val="008919F4"/>
    <w:rsid w:val="008A109B"/>
    <w:rsid w:val="008B0E13"/>
    <w:rsid w:val="008B126D"/>
    <w:rsid w:val="008B674C"/>
    <w:rsid w:val="008B75BB"/>
    <w:rsid w:val="008F3EF5"/>
    <w:rsid w:val="008F6D68"/>
    <w:rsid w:val="00915467"/>
    <w:rsid w:val="009508C6"/>
    <w:rsid w:val="00956E9E"/>
    <w:rsid w:val="009620ED"/>
    <w:rsid w:val="00964437"/>
    <w:rsid w:val="00976F6E"/>
    <w:rsid w:val="009948F7"/>
    <w:rsid w:val="00994958"/>
    <w:rsid w:val="009A7BDB"/>
    <w:rsid w:val="009E0BED"/>
    <w:rsid w:val="009E1C42"/>
    <w:rsid w:val="009E6698"/>
    <w:rsid w:val="00A00310"/>
    <w:rsid w:val="00A24F48"/>
    <w:rsid w:val="00A4288E"/>
    <w:rsid w:val="00A46239"/>
    <w:rsid w:val="00A905BF"/>
    <w:rsid w:val="00AA01BA"/>
    <w:rsid w:val="00AB2381"/>
    <w:rsid w:val="00AB3727"/>
    <w:rsid w:val="00AD1AE6"/>
    <w:rsid w:val="00AD1CF3"/>
    <w:rsid w:val="00B050F0"/>
    <w:rsid w:val="00B05A81"/>
    <w:rsid w:val="00B068C6"/>
    <w:rsid w:val="00B075AE"/>
    <w:rsid w:val="00B13D75"/>
    <w:rsid w:val="00B17172"/>
    <w:rsid w:val="00B24B72"/>
    <w:rsid w:val="00B306EB"/>
    <w:rsid w:val="00B345B5"/>
    <w:rsid w:val="00B479CB"/>
    <w:rsid w:val="00B573A0"/>
    <w:rsid w:val="00B64F3C"/>
    <w:rsid w:val="00B82B42"/>
    <w:rsid w:val="00BB11BB"/>
    <w:rsid w:val="00BB6181"/>
    <w:rsid w:val="00BC41B2"/>
    <w:rsid w:val="00BC73DE"/>
    <w:rsid w:val="00BC7505"/>
    <w:rsid w:val="00BE61F6"/>
    <w:rsid w:val="00BF786B"/>
    <w:rsid w:val="00C03494"/>
    <w:rsid w:val="00C11EAD"/>
    <w:rsid w:val="00C17711"/>
    <w:rsid w:val="00C203E5"/>
    <w:rsid w:val="00C4480F"/>
    <w:rsid w:val="00C46768"/>
    <w:rsid w:val="00C62AF8"/>
    <w:rsid w:val="00C65CE5"/>
    <w:rsid w:val="00C7247F"/>
    <w:rsid w:val="00C84CBC"/>
    <w:rsid w:val="00C86540"/>
    <w:rsid w:val="00C92C07"/>
    <w:rsid w:val="00C96CFB"/>
    <w:rsid w:val="00CB37C0"/>
    <w:rsid w:val="00CC198F"/>
    <w:rsid w:val="00CD31FA"/>
    <w:rsid w:val="00CF3688"/>
    <w:rsid w:val="00D0217E"/>
    <w:rsid w:val="00D15949"/>
    <w:rsid w:val="00D40CD5"/>
    <w:rsid w:val="00D834F7"/>
    <w:rsid w:val="00D93162"/>
    <w:rsid w:val="00D9457A"/>
    <w:rsid w:val="00DA0250"/>
    <w:rsid w:val="00DB063D"/>
    <w:rsid w:val="00DC7602"/>
    <w:rsid w:val="00DD0C04"/>
    <w:rsid w:val="00E05DEF"/>
    <w:rsid w:val="00E062F2"/>
    <w:rsid w:val="00E16471"/>
    <w:rsid w:val="00E37F6B"/>
    <w:rsid w:val="00E447A4"/>
    <w:rsid w:val="00E44F7D"/>
    <w:rsid w:val="00E50A13"/>
    <w:rsid w:val="00E8077A"/>
    <w:rsid w:val="00E812F5"/>
    <w:rsid w:val="00E93223"/>
    <w:rsid w:val="00E93528"/>
    <w:rsid w:val="00EA02ED"/>
    <w:rsid w:val="00EC2080"/>
    <w:rsid w:val="00ED0DB7"/>
    <w:rsid w:val="00ED2851"/>
    <w:rsid w:val="00EE4C0F"/>
    <w:rsid w:val="00EF23CA"/>
    <w:rsid w:val="00EF4110"/>
    <w:rsid w:val="00F01211"/>
    <w:rsid w:val="00F157DD"/>
    <w:rsid w:val="00F757A7"/>
    <w:rsid w:val="00F7648E"/>
    <w:rsid w:val="00F76880"/>
    <w:rsid w:val="00FA47CE"/>
    <w:rsid w:val="00FA4A91"/>
    <w:rsid w:val="00FB226F"/>
    <w:rsid w:val="00FB46C6"/>
    <w:rsid w:val="00FB5D47"/>
    <w:rsid w:val="00FC7D1F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1"/>
    </o:shapelayout>
  </w:shapeDefaults>
  <w:decimalSymbol w:val=","/>
  <w:listSeparator w:val=","/>
  <w14:docId w14:val="471BB14D"/>
  <w15:chartTrackingRefBased/>
  <w15:docId w15:val="{759EDA5B-94DE-4F33-953E-75F0269A2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kommentar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583E5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19B478-653F-4A19-9918-7509A863C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8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700</CharactersWithSpaces>
  <SharedDoc>false</SharedDoc>
  <HLinks>
    <vt:vector size="36" baseType="variant">
      <vt:variant>
        <vt:i4>5111892</vt:i4>
      </vt:variant>
      <vt:variant>
        <vt:i4>3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3</cp:revision>
  <cp:lastPrinted>2021-02-24T09:50:00Z</cp:lastPrinted>
  <dcterms:created xsi:type="dcterms:W3CDTF">2021-01-19T12:10:00Z</dcterms:created>
  <dcterms:modified xsi:type="dcterms:W3CDTF">2021-02-24T09:50:00Z</dcterms:modified>
</cp:coreProperties>
</file>